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8E4C15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3rd </w:t>
      </w:r>
      <w:proofErr w:type="spellStart"/>
      <w:r>
        <w:t>Apr</w:t>
      </w:r>
      <w:proofErr w:type="spellEnd"/>
    </w:p>
    <w:p w:rsidR="008E4C15" w:rsidRDefault="008E4C15">
      <w:proofErr w:type="spellStart"/>
      <w:r>
        <w:t>Topic</w:t>
      </w:r>
      <w:proofErr w:type="spellEnd"/>
      <w:r>
        <w:t>: My life.</w:t>
      </w:r>
    </w:p>
    <w:p w:rsidR="008E4C15" w:rsidRDefault="008E4C15">
      <w:proofErr w:type="spellStart"/>
      <w:r>
        <w:t>Please</w:t>
      </w:r>
      <w:proofErr w:type="spellEnd"/>
      <w:r>
        <w:t xml:space="preserve"> </w:t>
      </w:r>
      <w:proofErr w:type="spellStart"/>
      <w:r>
        <w:t>read</w:t>
      </w:r>
      <w:proofErr w:type="spellEnd"/>
      <w:r>
        <w:t xml:space="preserve"> the </w:t>
      </w:r>
      <w:proofErr w:type="spellStart"/>
      <w:r>
        <w:t>biography</w:t>
      </w:r>
      <w:proofErr w:type="spellEnd"/>
      <w:r>
        <w:t xml:space="preserve"> of Michał – </w:t>
      </w:r>
      <w:proofErr w:type="spellStart"/>
      <w:r>
        <w:t>book</w:t>
      </w:r>
      <w:proofErr w:type="spellEnd"/>
      <w:r>
        <w:t xml:space="preserve">; </w:t>
      </w:r>
      <w:proofErr w:type="spellStart"/>
      <w:r>
        <w:t>page</w:t>
      </w:r>
      <w:proofErr w:type="spellEnd"/>
      <w:r>
        <w:t xml:space="preserve"> 82.</w:t>
      </w:r>
    </w:p>
    <w:p w:rsidR="008E4C15" w:rsidRDefault="008E4C15">
      <w:r>
        <w:t xml:space="preserve">Then, </w:t>
      </w:r>
      <w:proofErr w:type="spellStart"/>
      <w:r>
        <w:t>try</w:t>
      </w:r>
      <w:proofErr w:type="spellEnd"/>
      <w:r>
        <w:t xml:space="preserve"> to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arent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the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bout</w:t>
      </w:r>
      <w:proofErr w:type="spellEnd"/>
      <w:r>
        <w:t>.</w:t>
      </w:r>
    </w:p>
    <w:p w:rsidR="008E4C15" w:rsidRDefault="008E4C15">
      <w:proofErr w:type="spellStart"/>
      <w:r>
        <w:t>Please</w:t>
      </w:r>
      <w:proofErr w:type="spellEnd"/>
      <w:r>
        <w:t xml:space="preserve">, do ex 2 and 3 </w:t>
      </w:r>
      <w:proofErr w:type="spellStart"/>
      <w:r>
        <w:t>page</w:t>
      </w:r>
      <w:proofErr w:type="spellEnd"/>
      <w:r>
        <w:t xml:space="preserve"> 82 (</w:t>
      </w:r>
      <w:proofErr w:type="spellStart"/>
      <w:r>
        <w:t>book</w:t>
      </w:r>
      <w:proofErr w:type="spellEnd"/>
      <w:r>
        <w:t>).</w:t>
      </w:r>
    </w:p>
    <w:p w:rsidR="008E4C15" w:rsidRDefault="008E4C15"/>
    <w:p w:rsidR="008E4C15" w:rsidRDefault="008E4C15">
      <w:proofErr w:type="spellStart"/>
      <w:r>
        <w:t>Please</w:t>
      </w:r>
      <w:proofErr w:type="spellEnd"/>
      <w:r>
        <w:t xml:space="preserve">, </w:t>
      </w:r>
      <w:proofErr w:type="spellStart"/>
      <w:r>
        <w:t>write</w:t>
      </w:r>
      <w:proofErr w:type="spellEnd"/>
      <w:r>
        <w:t xml:space="preserve"> the </w:t>
      </w:r>
      <w:proofErr w:type="spellStart"/>
      <w:r>
        <w:t>vocabula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notebook:</w:t>
      </w:r>
    </w:p>
    <w:p w:rsidR="008E4C15" w:rsidRDefault="008E4C15">
      <w:r>
        <w:t xml:space="preserve">I was </w:t>
      </w:r>
      <w:proofErr w:type="spellStart"/>
      <w:r>
        <w:t>born</w:t>
      </w:r>
      <w:proofErr w:type="spellEnd"/>
      <w:r>
        <w:t xml:space="preserve"> on… - Urodziłem się… </w:t>
      </w:r>
    </w:p>
    <w:p w:rsidR="008E4C15" w:rsidRDefault="008E4C15">
      <w:proofErr w:type="spellStart"/>
      <w:r>
        <w:t>Guess</w:t>
      </w:r>
      <w:proofErr w:type="spellEnd"/>
      <w:r>
        <w:t>- zgadywać</w:t>
      </w:r>
    </w:p>
    <w:p w:rsidR="008E4C15" w:rsidRDefault="008E4C15">
      <w:proofErr w:type="spellStart"/>
      <w:r>
        <w:t>Remember</w:t>
      </w:r>
      <w:proofErr w:type="spellEnd"/>
      <w:r>
        <w:t xml:space="preserve"> – pamiętać </w:t>
      </w:r>
    </w:p>
    <w:p w:rsidR="008E4C15" w:rsidRDefault="008E4C15">
      <w:proofErr w:type="spellStart"/>
      <w:r>
        <w:t>Nurse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– przedszkole </w:t>
      </w:r>
    </w:p>
    <w:p w:rsidR="008E4C15" w:rsidRDefault="008E4C15">
      <w:proofErr w:type="spellStart"/>
      <w:r>
        <w:t>Prim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– szkoła podstawowa</w:t>
      </w:r>
    </w:p>
    <w:p w:rsidR="008E4C15" w:rsidRDefault="008E4C15">
      <w:proofErr w:type="spellStart"/>
      <w:r>
        <w:t>Still</w:t>
      </w:r>
      <w:proofErr w:type="spellEnd"/>
      <w:r>
        <w:t xml:space="preserve">  - nadal </w:t>
      </w:r>
    </w:p>
    <w:p w:rsidR="008E4C15" w:rsidRDefault="008E4C15">
      <w:proofErr w:type="spellStart"/>
      <w:r>
        <w:t>Become</w:t>
      </w:r>
      <w:proofErr w:type="spellEnd"/>
      <w:r>
        <w:t xml:space="preserve"> – stawać się </w:t>
      </w:r>
    </w:p>
    <w:p w:rsidR="008E4C15" w:rsidRDefault="008E4C15">
      <w:proofErr w:type="spellStart"/>
      <w:r>
        <w:t>Only</w:t>
      </w:r>
      <w:proofErr w:type="spellEnd"/>
      <w:r>
        <w:t xml:space="preserve"> – tylko </w:t>
      </w:r>
    </w:p>
    <w:p w:rsidR="008E4C15" w:rsidRDefault="008E4C15">
      <w:proofErr w:type="spellStart"/>
      <w:r>
        <w:t>Kidding</w:t>
      </w:r>
      <w:proofErr w:type="spellEnd"/>
      <w:r>
        <w:t xml:space="preserve"> – żartować</w:t>
      </w:r>
    </w:p>
    <w:p w:rsidR="008E4C15" w:rsidRDefault="008E4C15">
      <w:proofErr w:type="spellStart"/>
      <w:r>
        <w:t>Change</w:t>
      </w:r>
      <w:proofErr w:type="spellEnd"/>
      <w:r>
        <w:t xml:space="preserve"> – zmiana</w:t>
      </w:r>
    </w:p>
    <w:p w:rsidR="008E4C15" w:rsidRDefault="008E4C15">
      <w:proofErr w:type="spellStart"/>
      <w:r>
        <w:t>Move</w:t>
      </w:r>
      <w:proofErr w:type="spellEnd"/>
      <w:r>
        <w:t xml:space="preserve"> to – przeprowadzać się  do </w:t>
      </w:r>
    </w:p>
    <w:p w:rsidR="008E4C15" w:rsidRDefault="008E4C15">
      <w:r>
        <w:t>Miss – tęsknić</w:t>
      </w:r>
    </w:p>
    <w:p w:rsidR="008E4C15" w:rsidRDefault="008E4C15">
      <w:proofErr w:type="spellStart"/>
      <w:r>
        <w:t>Again</w:t>
      </w:r>
      <w:proofErr w:type="spellEnd"/>
      <w:r>
        <w:t xml:space="preserve"> – znów</w:t>
      </w:r>
    </w:p>
    <w:p w:rsidR="008E4C15" w:rsidRDefault="008E4C15">
      <w:proofErr w:type="spellStart"/>
      <w:r>
        <w:t>Seconad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– szkoła średnia</w:t>
      </w:r>
    </w:p>
    <w:p w:rsidR="008E4C15" w:rsidRDefault="003E3887">
      <w:r>
        <w:t xml:space="preserve">Go </w:t>
      </w:r>
      <w:proofErr w:type="spellStart"/>
      <w:r>
        <w:t>back</w:t>
      </w:r>
      <w:proofErr w:type="spellEnd"/>
      <w:r>
        <w:t xml:space="preserve"> – wrócić</w:t>
      </w:r>
    </w:p>
    <w:p w:rsidR="003E3887" w:rsidRDefault="003E3887"/>
    <w:p w:rsidR="003E3887" w:rsidRDefault="003E3887">
      <w:proofErr w:type="spellStart"/>
      <w:r>
        <w:t>Please</w:t>
      </w:r>
      <w:proofErr w:type="spellEnd"/>
      <w:r>
        <w:t xml:space="preserve"> do </w:t>
      </w:r>
      <w:proofErr w:type="spellStart"/>
      <w:r>
        <w:t>page</w:t>
      </w:r>
      <w:proofErr w:type="spellEnd"/>
      <w:r>
        <w:t xml:space="preserve"> 60 in </w:t>
      </w:r>
      <w:proofErr w:type="spellStart"/>
      <w:r>
        <w:t>your</w:t>
      </w:r>
      <w:proofErr w:type="spellEnd"/>
      <w:r>
        <w:t xml:space="preserve"> workbook.</w:t>
      </w:r>
      <w:bookmarkStart w:id="0" w:name="_GoBack"/>
      <w:bookmarkEnd w:id="0"/>
    </w:p>
    <w:p w:rsidR="008E4C15" w:rsidRDefault="008E4C15"/>
    <w:sectPr w:rsidR="008E4C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sDSxMDQ1MLc0s7BU0lEKTi0uzszPAykwrAUAzceYtywAAAA="/>
  </w:docVars>
  <w:rsids>
    <w:rsidRoot w:val="008E4C15"/>
    <w:rsid w:val="003E3887"/>
    <w:rsid w:val="00486815"/>
    <w:rsid w:val="008E4C15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6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4-02T13:57:00Z</dcterms:created>
  <dcterms:modified xsi:type="dcterms:W3CDTF">2020-04-02T14:11:00Z</dcterms:modified>
</cp:coreProperties>
</file>